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23706" w14:textId="6247D45C" w:rsidR="003C6078" w:rsidRPr="004B6473" w:rsidRDefault="006D6C12">
      <w:pPr>
        <w:rPr>
          <w:b/>
        </w:rPr>
      </w:pPr>
      <w:r>
        <w:rPr>
          <w:b/>
          <w:noProof/>
          <w:sz w:val="28"/>
          <w:szCs w:val="28"/>
          <w:lang w:eastAsia="en-CA"/>
        </w:rPr>
        <w:pict w14:anchorId="5D8E4E4A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433.05pt;margin-top:13.4pt;width:211.5pt;height:0;z-index:251658240" o:connectortype="straight"/>
        </w:pict>
      </w:r>
      <w:r w:rsidR="003C6078" w:rsidRPr="004B6473">
        <w:rPr>
          <w:b/>
          <w:sz w:val="28"/>
          <w:szCs w:val="28"/>
        </w:rPr>
        <w:t xml:space="preserve">Unit </w:t>
      </w:r>
      <w:r w:rsidR="00CA268D">
        <w:rPr>
          <w:b/>
          <w:sz w:val="28"/>
          <w:szCs w:val="28"/>
        </w:rPr>
        <w:t>5</w:t>
      </w:r>
      <w:r w:rsidR="003C6078" w:rsidRPr="004B6473">
        <w:rPr>
          <w:b/>
          <w:sz w:val="28"/>
          <w:szCs w:val="28"/>
        </w:rPr>
        <w:t>:</w:t>
      </w:r>
      <w:r w:rsidR="00ED26EB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Patterns and Linear Relations</w:t>
      </w:r>
      <w:r w:rsidR="00167AFD">
        <w:rPr>
          <w:b/>
        </w:rPr>
        <w:tab/>
      </w:r>
      <w:r w:rsidR="004B6473">
        <w:rPr>
          <w:b/>
        </w:rPr>
        <w:tab/>
      </w:r>
      <w:r w:rsidR="00EC1BF9">
        <w:rPr>
          <w:b/>
        </w:rPr>
        <w:t xml:space="preserve">                                           </w:t>
      </w:r>
      <w:r w:rsidR="004B6473">
        <w:rPr>
          <w:b/>
        </w:rPr>
        <w:t>Name</w:t>
      </w:r>
    </w:p>
    <w:p w14:paraId="7645B5D8" w14:textId="77777777" w:rsidR="003C6078" w:rsidRPr="004B6473" w:rsidRDefault="006D6C12">
      <w:pPr>
        <w:rPr>
          <w:b/>
        </w:rPr>
      </w:pPr>
      <w:r>
        <w:rPr>
          <w:b/>
          <w:noProof/>
          <w:lang w:eastAsia="en-CA"/>
        </w:rPr>
        <w:pict w14:anchorId="375E5CE7">
          <v:shape id="_x0000_s1038" type="#_x0000_t32" style="position:absolute;margin-left:460.65pt;margin-top:15.85pt;width:104.55pt;height:0;z-index:251659264" o:connectortype="straight"/>
        </w:pict>
      </w:r>
      <w:r w:rsidR="004B6473">
        <w:rPr>
          <w:b/>
        </w:rPr>
        <w:t>Unit Agenda</w:t>
      </w:r>
      <w:r w:rsidR="003C6078" w:rsidRPr="004B6473">
        <w:rPr>
          <w:b/>
        </w:rPr>
        <w:t>:</w:t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bookmarkStart w:id="0" w:name="_GoBack"/>
      <w:bookmarkEnd w:id="0"/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  <w:t xml:space="preserve">    Unit Goal:</w:t>
      </w:r>
    </w:p>
    <w:tbl>
      <w:tblPr>
        <w:tblStyle w:val="TableGrid"/>
        <w:tblW w:w="13433" w:type="dxa"/>
        <w:tblLook w:val="04A0" w:firstRow="1" w:lastRow="0" w:firstColumn="1" w:lastColumn="0" w:noHBand="0" w:noVBand="1"/>
      </w:tblPr>
      <w:tblGrid>
        <w:gridCol w:w="932"/>
        <w:gridCol w:w="1019"/>
        <w:gridCol w:w="8080"/>
        <w:gridCol w:w="3402"/>
      </w:tblGrid>
      <w:tr w:rsidR="00F6208B" w:rsidRPr="00867043" w14:paraId="6384B8A5" w14:textId="77777777" w:rsidTr="00867043">
        <w:tc>
          <w:tcPr>
            <w:tcW w:w="932" w:type="dxa"/>
          </w:tcPr>
          <w:p w14:paraId="6B5E2969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sson</w:t>
            </w:r>
          </w:p>
        </w:tc>
        <w:tc>
          <w:tcPr>
            <w:tcW w:w="1019" w:type="dxa"/>
          </w:tcPr>
          <w:p w14:paraId="16678A6C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Date</w:t>
            </w:r>
          </w:p>
          <w:p w14:paraId="1D360CA8" w14:textId="77777777" w:rsidR="00F6208B" w:rsidRPr="00867043" w:rsidRDefault="00F6208B" w:rsidP="003C6078">
            <w:pPr>
              <w:rPr>
                <w:b/>
              </w:rPr>
            </w:pPr>
          </w:p>
        </w:tc>
        <w:tc>
          <w:tcPr>
            <w:tcW w:w="8080" w:type="dxa"/>
          </w:tcPr>
          <w:p w14:paraId="3D903E15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arning Goal</w:t>
            </w:r>
          </w:p>
        </w:tc>
        <w:tc>
          <w:tcPr>
            <w:tcW w:w="3402" w:type="dxa"/>
          </w:tcPr>
          <w:p w14:paraId="61AA762E" w14:textId="77777777" w:rsidR="00F6208B" w:rsidRPr="00867043" w:rsidRDefault="005F37D1" w:rsidP="003C6078">
            <w:pPr>
              <w:rPr>
                <w:b/>
              </w:rPr>
            </w:pPr>
            <w:r>
              <w:rPr>
                <w:b/>
              </w:rPr>
              <w:t>Practice questions</w:t>
            </w:r>
          </w:p>
        </w:tc>
      </w:tr>
      <w:tr w:rsidR="00F6208B" w:rsidRPr="00867043" w14:paraId="0DE5C5D5" w14:textId="77777777" w:rsidTr="00867043">
        <w:tc>
          <w:tcPr>
            <w:tcW w:w="932" w:type="dxa"/>
          </w:tcPr>
          <w:p w14:paraId="75AC8E65" w14:textId="34EE8B22" w:rsidR="00F6208B" w:rsidRPr="00867043" w:rsidRDefault="00960867" w:rsidP="00EC1BF9">
            <w:pPr>
              <w:jc w:val="center"/>
            </w:pPr>
            <w:r>
              <w:t>5</w:t>
            </w:r>
            <w:r w:rsidR="00F6208B" w:rsidRPr="00867043">
              <w:t>.1</w:t>
            </w:r>
          </w:p>
        </w:tc>
        <w:tc>
          <w:tcPr>
            <w:tcW w:w="1019" w:type="dxa"/>
          </w:tcPr>
          <w:p w14:paraId="77DFAD94" w14:textId="77777777" w:rsidR="00F6208B" w:rsidRPr="00867043" w:rsidRDefault="00F6208B" w:rsidP="00A404CB"/>
        </w:tc>
        <w:tc>
          <w:tcPr>
            <w:tcW w:w="8080" w:type="dxa"/>
          </w:tcPr>
          <w:p w14:paraId="00505443" w14:textId="4B726093" w:rsidR="003D60D7" w:rsidRPr="00867043" w:rsidRDefault="00960867" w:rsidP="001A09BA">
            <w:pPr>
              <w:autoSpaceDE w:val="0"/>
              <w:autoSpaceDN w:val="0"/>
              <w:adjustRightInd w:val="0"/>
              <w:spacing w:after="20"/>
            </w:pPr>
            <w:r>
              <w:t>Interpreting Graphs</w:t>
            </w:r>
          </w:p>
        </w:tc>
        <w:tc>
          <w:tcPr>
            <w:tcW w:w="3402" w:type="dxa"/>
          </w:tcPr>
          <w:p w14:paraId="24BD5154" w14:textId="0E0B325D" w:rsidR="00F6208B" w:rsidRPr="00867043" w:rsidRDefault="000E22FA" w:rsidP="002B31B5">
            <w:r>
              <w:t>Pg</w:t>
            </w:r>
            <w:r w:rsidR="0029609B">
              <w:t>.</w:t>
            </w:r>
            <w:r w:rsidR="003E58E4">
              <w:t xml:space="preserve"> </w:t>
            </w:r>
            <w:r w:rsidR="001A09BA">
              <w:t>1</w:t>
            </w:r>
            <w:r w:rsidR="00960867">
              <w:t>67</w:t>
            </w:r>
            <w:r>
              <w:t xml:space="preserve"> #</w:t>
            </w:r>
            <w:r w:rsidR="00960867">
              <w:t>5</w:t>
            </w:r>
            <w:r>
              <w:t xml:space="preserve">, </w:t>
            </w:r>
            <w:r w:rsidR="00960867">
              <w:t>6, 7</w:t>
            </w:r>
          </w:p>
        </w:tc>
      </w:tr>
      <w:tr w:rsidR="00F6208B" w:rsidRPr="00867043" w14:paraId="6BF06EAB" w14:textId="77777777" w:rsidTr="00867043">
        <w:tc>
          <w:tcPr>
            <w:tcW w:w="932" w:type="dxa"/>
          </w:tcPr>
          <w:p w14:paraId="42E334BA" w14:textId="7C1E8E95" w:rsidR="00F6208B" w:rsidRPr="00867043" w:rsidRDefault="00960867" w:rsidP="00EC1BF9">
            <w:pPr>
              <w:jc w:val="center"/>
            </w:pPr>
            <w:r>
              <w:t>5</w:t>
            </w:r>
            <w:r w:rsidR="00F6208B" w:rsidRPr="00867043">
              <w:t>.2</w:t>
            </w:r>
          </w:p>
        </w:tc>
        <w:tc>
          <w:tcPr>
            <w:tcW w:w="1019" w:type="dxa"/>
          </w:tcPr>
          <w:p w14:paraId="216A8DD4" w14:textId="77777777" w:rsidR="00F6208B" w:rsidRPr="00867043" w:rsidRDefault="00F6208B" w:rsidP="00A404CB"/>
          <w:p w14:paraId="0FCFB1B8" w14:textId="77777777" w:rsidR="00F6208B" w:rsidRPr="00867043" w:rsidRDefault="00F6208B" w:rsidP="00A404CB"/>
        </w:tc>
        <w:tc>
          <w:tcPr>
            <w:tcW w:w="8080" w:type="dxa"/>
          </w:tcPr>
          <w:p w14:paraId="43C62C7A" w14:textId="33413D21" w:rsidR="000B0EF4" w:rsidRPr="00867043" w:rsidRDefault="00960867" w:rsidP="001A09BA">
            <w:r>
              <w:t>Representing and Interpreting Linear Relations</w:t>
            </w:r>
          </w:p>
        </w:tc>
        <w:tc>
          <w:tcPr>
            <w:tcW w:w="3402" w:type="dxa"/>
          </w:tcPr>
          <w:p w14:paraId="24A513AC" w14:textId="5E97D367" w:rsidR="00F6208B" w:rsidRPr="00431FE7" w:rsidRDefault="000E22FA" w:rsidP="00F5060C">
            <w:r>
              <w:t>Pg</w:t>
            </w:r>
            <w:r w:rsidR="0029609B">
              <w:t>.</w:t>
            </w:r>
            <w:r w:rsidR="003E58E4">
              <w:t xml:space="preserve"> </w:t>
            </w:r>
            <w:r w:rsidR="001A09BA">
              <w:t>1</w:t>
            </w:r>
            <w:r w:rsidR="00960867">
              <w:t>71</w:t>
            </w:r>
            <w:r>
              <w:t xml:space="preserve">  # </w:t>
            </w:r>
            <w:r w:rsidR="00960867">
              <w:t>2, 3, 4</w:t>
            </w:r>
          </w:p>
        </w:tc>
      </w:tr>
      <w:tr w:rsidR="00960867" w:rsidRPr="00867043" w14:paraId="3BE15231" w14:textId="77777777" w:rsidTr="00867043">
        <w:tc>
          <w:tcPr>
            <w:tcW w:w="932" w:type="dxa"/>
          </w:tcPr>
          <w:p w14:paraId="19205985" w14:textId="5BCAA7B7" w:rsidR="00960867" w:rsidRDefault="00960867" w:rsidP="00EC1BF9">
            <w:pPr>
              <w:jc w:val="center"/>
            </w:pPr>
            <w:r>
              <w:t>5</w:t>
            </w:r>
            <w:r w:rsidRPr="00867043">
              <w:t>.3</w:t>
            </w:r>
          </w:p>
        </w:tc>
        <w:tc>
          <w:tcPr>
            <w:tcW w:w="1019" w:type="dxa"/>
          </w:tcPr>
          <w:p w14:paraId="09170D33" w14:textId="77777777" w:rsidR="00960867" w:rsidRPr="00867043" w:rsidRDefault="00960867" w:rsidP="00A404CB"/>
        </w:tc>
        <w:tc>
          <w:tcPr>
            <w:tcW w:w="8080" w:type="dxa"/>
          </w:tcPr>
          <w:p w14:paraId="546214C0" w14:textId="56E1D371" w:rsidR="00960867" w:rsidRDefault="00960867" w:rsidP="001A09BA">
            <w:r>
              <w:t>Representing and Interpreting Linear Relations with Technology</w:t>
            </w:r>
          </w:p>
        </w:tc>
        <w:tc>
          <w:tcPr>
            <w:tcW w:w="3402" w:type="dxa"/>
          </w:tcPr>
          <w:p w14:paraId="51C2DE91" w14:textId="38EB4CBB" w:rsidR="00960867" w:rsidRDefault="00960867" w:rsidP="00F5060C"/>
        </w:tc>
      </w:tr>
      <w:tr w:rsidR="001A09BA" w:rsidRPr="00867043" w14:paraId="0E2CFA96" w14:textId="77777777" w:rsidTr="00867043">
        <w:tc>
          <w:tcPr>
            <w:tcW w:w="932" w:type="dxa"/>
          </w:tcPr>
          <w:p w14:paraId="3A8EB700" w14:textId="77777777" w:rsidR="001A09BA" w:rsidRDefault="001A09BA" w:rsidP="00EC1BF9">
            <w:pPr>
              <w:jc w:val="center"/>
            </w:pPr>
          </w:p>
        </w:tc>
        <w:tc>
          <w:tcPr>
            <w:tcW w:w="1019" w:type="dxa"/>
          </w:tcPr>
          <w:p w14:paraId="100F5465" w14:textId="77777777" w:rsidR="001A09BA" w:rsidRPr="00867043" w:rsidRDefault="001A09BA" w:rsidP="00A404CB"/>
        </w:tc>
        <w:tc>
          <w:tcPr>
            <w:tcW w:w="8080" w:type="dxa"/>
          </w:tcPr>
          <w:p w14:paraId="37254E8E" w14:textId="7E826E80" w:rsidR="001A09BA" w:rsidRDefault="001A09BA" w:rsidP="000E22FA">
            <w:r>
              <w:t>Mid-Chapter review</w:t>
            </w:r>
          </w:p>
        </w:tc>
        <w:tc>
          <w:tcPr>
            <w:tcW w:w="3402" w:type="dxa"/>
          </w:tcPr>
          <w:p w14:paraId="2D436957" w14:textId="01960A69" w:rsidR="001A09BA" w:rsidRDefault="001A09BA" w:rsidP="00F5060C">
            <w:r>
              <w:rPr>
                <w:rFonts w:cs="Arial"/>
                <w:color w:val="000000"/>
              </w:rPr>
              <w:t>Pg</w:t>
            </w:r>
            <w:r w:rsidR="0029609B">
              <w:rPr>
                <w:rFonts w:cs="Arial"/>
                <w:color w:val="000000"/>
              </w:rPr>
              <w:t>.</w:t>
            </w:r>
            <w:r>
              <w:rPr>
                <w:rFonts w:cs="Arial"/>
                <w:color w:val="000000"/>
              </w:rPr>
              <w:t xml:space="preserve"> 1</w:t>
            </w:r>
            <w:r w:rsidR="00960867">
              <w:rPr>
                <w:rFonts w:cs="Arial"/>
                <w:color w:val="000000"/>
              </w:rPr>
              <w:t>76</w:t>
            </w:r>
            <w:r>
              <w:rPr>
                <w:rFonts w:cs="Arial"/>
                <w:color w:val="000000"/>
              </w:rPr>
              <w:t>-1</w:t>
            </w:r>
            <w:r w:rsidR="00960867">
              <w:rPr>
                <w:rFonts w:cs="Arial"/>
                <w:color w:val="000000"/>
              </w:rPr>
              <w:t>79</w:t>
            </w:r>
            <w:r>
              <w:rPr>
                <w:rFonts w:cs="Arial"/>
                <w:color w:val="000000"/>
              </w:rPr>
              <w:t xml:space="preserve"> # 1, 2, 4, 5, 6, 7</w:t>
            </w:r>
          </w:p>
        </w:tc>
      </w:tr>
      <w:tr w:rsidR="00F6208B" w:rsidRPr="00867043" w14:paraId="2000C31D" w14:textId="77777777" w:rsidTr="00867043">
        <w:tc>
          <w:tcPr>
            <w:tcW w:w="932" w:type="dxa"/>
          </w:tcPr>
          <w:p w14:paraId="01D29760" w14:textId="04B75057" w:rsidR="00F6208B" w:rsidRPr="00867043" w:rsidRDefault="00960867" w:rsidP="00EC1BF9">
            <w:pPr>
              <w:jc w:val="center"/>
            </w:pPr>
            <w:r>
              <w:t>5</w:t>
            </w:r>
            <w:r w:rsidRPr="00867043">
              <w:t>.4</w:t>
            </w:r>
          </w:p>
        </w:tc>
        <w:tc>
          <w:tcPr>
            <w:tcW w:w="1019" w:type="dxa"/>
          </w:tcPr>
          <w:p w14:paraId="0705FE18" w14:textId="77777777" w:rsidR="00F6208B" w:rsidRPr="00867043" w:rsidRDefault="00F6208B" w:rsidP="00A404CB"/>
        </w:tc>
        <w:tc>
          <w:tcPr>
            <w:tcW w:w="8080" w:type="dxa"/>
          </w:tcPr>
          <w:p w14:paraId="4B96E6F2" w14:textId="5C0C472F" w:rsidR="003D60D7" w:rsidRPr="00867043" w:rsidRDefault="00960867" w:rsidP="001A09BA">
            <w:r>
              <w:t xml:space="preserve">Representing and </w:t>
            </w:r>
            <w:r w:rsidR="0029609B">
              <w:t>Identifying</w:t>
            </w:r>
            <w:r>
              <w:t xml:space="preserve"> Non-Linear Relations</w:t>
            </w:r>
          </w:p>
        </w:tc>
        <w:tc>
          <w:tcPr>
            <w:tcW w:w="3402" w:type="dxa"/>
          </w:tcPr>
          <w:p w14:paraId="7726A123" w14:textId="48054A96" w:rsidR="00F6208B" w:rsidRPr="00867043" w:rsidRDefault="0029609B" w:rsidP="002B31B5">
            <w:r>
              <w:t>Pg.</w:t>
            </w:r>
            <w:r w:rsidR="003E58E4">
              <w:t xml:space="preserve"> </w:t>
            </w:r>
            <w:r w:rsidR="001A09BA">
              <w:t>1</w:t>
            </w:r>
            <w:r w:rsidR="00960867">
              <w:t>83</w:t>
            </w:r>
            <w:r w:rsidR="000E22FA">
              <w:t xml:space="preserve"> #</w:t>
            </w:r>
            <w:r w:rsidR="00960867">
              <w:t>3</w:t>
            </w:r>
            <w:r w:rsidR="001A09BA">
              <w:t xml:space="preserve">, </w:t>
            </w:r>
            <w:r w:rsidR="00960867">
              <w:t>4</w:t>
            </w:r>
            <w:r w:rsidR="001A09BA">
              <w:t xml:space="preserve">, </w:t>
            </w:r>
            <w:r w:rsidR="00960867">
              <w:t>5</w:t>
            </w:r>
          </w:p>
        </w:tc>
      </w:tr>
      <w:tr w:rsidR="00B55DE3" w:rsidRPr="00867043" w14:paraId="39D9A3EE" w14:textId="77777777" w:rsidTr="00867043">
        <w:trPr>
          <w:trHeight w:val="621"/>
        </w:trPr>
        <w:tc>
          <w:tcPr>
            <w:tcW w:w="932" w:type="dxa"/>
          </w:tcPr>
          <w:p w14:paraId="5849EBB4" w14:textId="48F1EC5C" w:rsidR="00B55DE3" w:rsidRPr="00867043" w:rsidRDefault="00960867" w:rsidP="00EC1BF9">
            <w:pPr>
              <w:jc w:val="center"/>
            </w:pPr>
            <w:r>
              <w:t>5.5</w:t>
            </w:r>
          </w:p>
        </w:tc>
        <w:tc>
          <w:tcPr>
            <w:tcW w:w="1019" w:type="dxa"/>
          </w:tcPr>
          <w:p w14:paraId="26E42CC3" w14:textId="77777777" w:rsidR="00B55DE3" w:rsidRPr="00867043" w:rsidRDefault="00B55DE3" w:rsidP="00F5060C"/>
        </w:tc>
        <w:tc>
          <w:tcPr>
            <w:tcW w:w="8080" w:type="dxa"/>
          </w:tcPr>
          <w:p w14:paraId="07065A2F" w14:textId="0A3CC39F" w:rsidR="009B7518" w:rsidRPr="00867043" w:rsidRDefault="00960867" w:rsidP="001A09BA">
            <w:r>
              <w:t xml:space="preserve">Identifying and Modeling </w:t>
            </w:r>
            <w:r w:rsidR="0029609B">
              <w:t>with</w:t>
            </w:r>
            <w:r>
              <w:t xml:space="preserve"> Relations</w:t>
            </w:r>
          </w:p>
        </w:tc>
        <w:tc>
          <w:tcPr>
            <w:tcW w:w="3402" w:type="dxa"/>
          </w:tcPr>
          <w:p w14:paraId="19BE6FF4" w14:textId="741A1883" w:rsidR="00B55DE3" w:rsidRPr="00867043" w:rsidRDefault="003E58E4" w:rsidP="000B1A3C">
            <w:r>
              <w:t>Pg</w:t>
            </w:r>
            <w:r w:rsidR="0029609B">
              <w:t>.</w:t>
            </w:r>
            <w:r>
              <w:t xml:space="preserve"> </w:t>
            </w:r>
            <w:r w:rsidR="001A09BA">
              <w:t>1</w:t>
            </w:r>
            <w:r w:rsidR="00960867">
              <w:t>87</w:t>
            </w:r>
            <w:r>
              <w:t xml:space="preserve"> #</w:t>
            </w:r>
            <w:r w:rsidR="00960867">
              <w:t>4</w:t>
            </w:r>
            <w:r>
              <w:t xml:space="preserve">, </w:t>
            </w:r>
            <w:r w:rsidR="00960867">
              <w:t>5</w:t>
            </w:r>
            <w:r w:rsidR="001A09BA">
              <w:t xml:space="preserve">, </w:t>
            </w:r>
            <w:r w:rsidR="00960867">
              <w:t>6</w:t>
            </w:r>
          </w:p>
        </w:tc>
      </w:tr>
      <w:tr w:rsidR="00867043" w:rsidRPr="00867043" w14:paraId="0947C569" w14:textId="77777777" w:rsidTr="00867043">
        <w:trPr>
          <w:trHeight w:val="1024"/>
        </w:trPr>
        <w:tc>
          <w:tcPr>
            <w:tcW w:w="932" w:type="dxa"/>
          </w:tcPr>
          <w:p w14:paraId="700A90BF" w14:textId="77777777" w:rsidR="00867043" w:rsidRPr="00867043" w:rsidRDefault="00867043" w:rsidP="00EC1BF9">
            <w:pPr>
              <w:jc w:val="center"/>
            </w:pPr>
            <w:r w:rsidRPr="00867043">
              <w:t>Review</w:t>
            </w:r>
          </w:p>
        </w:tc>
        <w:tc>
          <w:tcPr>
            <w:tcW w:w="1019" w:type="dxa"/>
          </w:tcPr>
          <w:p w14:paraId="605FE240" w14:textId="77777777" w:rsidR="00867043" w:rsidRPr="00867043" w:rsidRDefault="00867043" w:rsidP="003726A7"/>
          <w:p w14:paraId="59779C9F" w14:textId="77777777" w:rsidR="00867043" w:rsidRPr="00867043" w:rsidRDefault="00867043" w:rsidP="003726A7"/>
        </w:tc>
        <w:tc>
          <w:tcPr>
            <w:tcW w:w="8080" w:type="dxa"/>
          </w:tcPr>
          <w:p w14:paraId="5CC064C3" w14:textId="77777777" w:rsidR="00867043" w:rsidRPr="00867043" w:rsidRDefault="00867043" w:rsidP="003726A7">
            <w:pPr>
              <w:rPr>
                <w:b/>
              </w:rPr>
            </w:pPr>
            <w:r w:rsidRPr="00867043">
              <w:rPr>
                <w:b/>
              </w:rPr>
              <w:t>Expected Grade:</w:t>
            </w:r>
          </w:p>
          <w:p w14:paraId="5BE68759" w14:textId="77777777" w:rsidR="00867043" w:rsidRPr="00867043" w:rsidRDefault="00867043" w:rsidP="003726A7">
            <w:pPr>
              <w:rPr>
                <w:b/>
              </w:rPr>
            </w:pPr>
          </w:p>
          <w:p w14:paraId="35E33A7F" w14:textId="77777777" w:rsidR="00867043" w:rsidRPr="00867043" w:rsidRDefault="0022410B" w:rsidP="003726A7">
            <w:pPr>
              <w:rPr>
                <w:b/>
              </w:rPr>
            </w:pPr>
            <w:r>
              <w:rPr>
                <w:b/>
              </w:rPr>
              <w:t>Measurement</w:t>
            </w:r>
            <w:r w:rsidR="00867043" w:rsidRPr="00867043">
              <w:rPr>
                <w:b/>
              </w:rPr>
              <w:t xml:space="preserve"> review (EQAO questions)</w:t>
            </w:r>
          </w:p>
        </w:tc>
        <w:tc>
          <w:tcPr>
            <w:tcW w:w="3402" w:type="dxa"/>
          </w:tcPr>
          <w:p w14:paraId="6947F9D1" w14:textId="282B468A" w:rsidR="00867043" w:rsidRPr="00867043" w:rsidRDefault="003E58E4" w:rsidP="000B1A3C">
            <w:r>
              <w:t>Pg</w:t>
            </w:r>
            <w:r w:rsidR="0029609B">
              <w:t>.</w:t>
            </w:r>
            <w:r>
              <w:t xml:space="preserve"> </w:t>
            </w:r>
            <w:r w:rsidR="001A09BA">
              <w:t>1</w:t>
            </w:r>
            <w:r w:rsidR="00960867">
              <w:t>88</w:t>
            </w:r>
            <w:r w:rsidR="001A09BA">
              <w:t>-1</w:t>
            </w:r>
            <w:r w:rsidR="00960867">
              <w:t>91</w:t>
            </w:r>
            <w:r>
              <w:t xml:space="preserve"> #1, 2, 3, 4, 5, 6, 7, 8</w:t>
            </w:r>
          </w:p>
        </w:tc>
      </w:tr>
      <w:tr w:rsidR="00867043" w:rsidRPr="00867043" w14:paraId="634C67A7" w14:textId="77777777" w:rsidTr="00867043">
        <w:trPr>
          <w:trHeight w:val="530"/>
        </w:trPr>
        <w:tc>
          <w:tcPr>
            <w:tcW w:w="932" w:type="dxa"/>
          </w:tcPr>
          <w:p w14:paraId="216CF1A3" w14:textId="77777777" w:rsidR="00867043" w:rsidRPr="00867043" w:rsidRDefault="00867043" w:rsidP="00EC1BF9">
            <w:pPr>
              <w:jc w:val="center"/>
              <w:rPr>
                <w:b/>
              </w:rPr>
            </w:pPr>
            <w:r w:rsidRPr="00867043">
              <w:rPr>
                <w:b/>
              </w:rPr>
              <w:t>Test</w:t>
            </w:r>
          </w:p>
        </w:tc>
        <w:tc>
          <w:tcPr>
            <w:tcW w:w="1019" w:type="dxa"/>
          </w:tcPr>
          <w:p w14:paraId="6B7EBF4C" w14:textId="77777777" w:rsidR="00867043" w:rsidRPr="00867043" w:rsidRDefault="00867043" w:rsidP="000E2BB5">
            <w:pPr>
              <w:rPr>
                <w:b/>
              </w:rPr>
            </w:pPr>
          </w:p>
        </w:tc>
        <w:tc>
          <w:tcPr>
            <w:tcW w:w="8080" w:type="dxa"/>
          </w:tcPr>
          <w:p w14:paraId="787DB294" w14:textId="77777777"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Grade:</w:t>
            </w:r>
          </w:p>
        </w:tc>
        <w:tc>
          <w:tcPr>
            <w:tcW w:w="3402" w:type="dxa"/>
          </w:tcPr>
          <w:p w14:paraId="0938CE3B" w14:textId="77777777" w:rsidR="00867043" w:rsidRPr="00867043" w:rsidRDefault="00867043" w:rsidP="000B1A3C"/>
        </w:tc>
      </w:tr>
    </w:tbl>
    <w:p w14:paraId="053150AE" w14:textId="77777777" w:rsidR="007E3278" w:rsidRDefault="00992B1E" w:rsidP="004B6473">
      <w:pPr>
        <w:rPr>
          <w:b/>
          <w:u w:val="single"/>
        </w:rPr>
      </w:pPr>
      <w:r w:rsidRPr="00992B1E">
        <w:rPr>
          <w:b/>
          <w:u w:val="single"/>
        </w:rPr>
        <w:t xml:space="preserve">Reflection: How did this unit go?  </w:t>
      </w:r>
    </w:p>
    <w:p w14:paraId="4FF0E2F9" w14:textId="77777777" w:rsidR="007E3278" w:rsidRPr="007E3278" w:rsidRDefault="00992B1E" w:rsidP="004B6473">
      <w:pPr>
        <w:rPr>
          <w:b/>
          <w:u w:val="single"/>
        </w:rPr>
      </w:pPr>
      <w:r>
        <w:t>If you achieved your goals, what learning strategies and work habits did you use that worked well?  What might help you do even better next time?</w:t>
      </w:r>
    </w:p>
    <w:p w14:paraId="67405A66" w14:textId="77777777" w:rsidR="001862B3" w:rsidRDefault="00992B1E" w:rsidP="004B6473">
      <w:r>
        <w:t>If you failed to achieve you goals, what changes will you make during the next unit?</w:t>
      </w:r>
    </w:p>
    <w:p w14:paraId="2AD8E322" w14:textId="4424C290" w:rsidR="001862B3" w:rsidRPr="001862B3" w:rsidRDefault="001862B3" w:rsidP="004B6473">
      <w:pPr>
        <w:rPr>
          <w:b/>
          <w:u w:val="single"/>
        </w:rPr>
      </w:pPr>
    </w:p>
    <w:sectPr w:rsidR="001862B3" w:rsidRPr="001862B3" w:rsidSect="003E58E4">
      <w:pgSz w:w="15840" w:h="12240" w:orient="landscape"/>
      <w:pgMar w:top="426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DA44031A"/>
    <w:lvl w:ilvl="0">
      <w:numFmt w:val="bullet"/>
      <w:lvlText w:val="*"/>
      <w:lvlJc w:val="left"/>
    </w:lvl>
  </w:abstractNum>
  <w:abstractNum w:abstractNumId="1" w15:restartNumberingAfterBreak="0">
    <w:nsid w:val="2A233DA0"/>
    <w:multiLevelType w:val="hybridMultilevel"/>
    <w:tmpl w:val="BC04757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7663D6"/>
    <w:multiLevelType w:val="hybridMultilevel"/>
    <w:tmpl w:val="C6AAE7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73A4A"/>
    <w:multiLevelType w:val="hybridMultilevel"/>
    <w:tmpl w:val="1DF0DD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38C694F"/>
    <w:multiLevelType w:val="hybridMultilevel"/>
    <w:tmpl w:val="49FCAF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DE4267"/>
    <w:multiLevelType w:val="hybridMultilevel"/>
    <w:tmpl w:val="4FAC04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zNzK0MDKzMLA0NDZX0lEKTi0uzszPAykwrAUAoxPWZSwAAAA="/>
  </w:docVars>
  <w:rsids>
    <w:rsidRoot w:val="003C6078"/>
    <w:rsid w:val="00001707"/>
    <w:rsid w:val="00002CC9"/>
    <w:rsid w:val="00002F27"/>
    <w:rsid w:val="00003450"/>
    <w:rsid w:val="0001733E"/>
    <w:rsid w:val="0002310B"/>
    <w:rsid w:val="00023962"/>
    <w:rsid w:val="000271E5"/>
    <w:rsid w:val="00030626"/>
    <w:rsid w:val="00033561"/>
    <w:rsid w:val="000345FF"/>
    <w:rsid w:val="00041743"/>
    <w:rsid w:val="00043969"/>
    <w:rsid w:val="00044D84"/>
    <w:rsid w:val="00051572"/>
    <w:rsid w:val="00052CFB"/>
    <w:rsid w:val="00055F43"/>
    <w:rsid w:val="0005754E"/>
    <w:rsid w:val="000603AA"/>
    <w:rsid w:val="000632F2"/>
    <w:rsid w:val="00065E27"/>
    <w:rsid w:val="00067F59"/>
    <w:rsid w:val="000703EA"/>
    <w:rsid w:val="00070B32"/>
    <w:rsid w:val="0007470C"/>
    <w:rsid w:val="00081940"/>
    <w:rsid w:val="0009177E"/>
    <w:rsid w:val="00094285"/>
    <w:rsid w:val="0009519B"/>
    <w:rsid w:val="00095F49"/>
    <w:rsid w:val="0009601B"/>
    <w:rsid w:val="000962AA"/>
    <w:rsid w:val="000A1610"/>
    <w:rsid w:val="000A4A0B"/>
    <w:rsid w:val="000A5E94"/>
    <w:rsid w:val="000B0EF4"/>
    <w:rsid w:val="000B1A3C"/>
    <w:rsid w:val="000B1FBF"/>
    <w:rsid w:val="000B5B5B"/>
    <w:rsid w:val="000B5EF7"/>
    <w:rsid w:val="000B6D95"/>
    <w:rsid w:val="000C1DFC"/>
    <w:rsid w:val="000C21FA"/>
    <w:rsid w:val="000C24E6"/>
    <w:rsid w:val="000C5410"/>
    <w:rsid w:val="000D016C"/>
    <w:rsid w:val="000D33B3"/>
    <w:rsid w:val="000D7249"/>
    <w:rsid w:val="000D75B8"/>
    <w:rsid w:val="000E22FA"/>
    <w:rsid w:val="000F083E"/>
    <w:rsid w:val="000F1154"/>
    <w:rsid w:val="0011673E"/>
    <w:rsid w:val="00126107"/>
    <w:rsid w:val="00126677"/>
    <w:rsid w:val="00133E0B"/>
    <w:rsid w:val="001353E4"/>
    <w:rsid w:val="00135C5C"/>
    <w:rsid w:val="00137B1D"/>
    <w:rsid w:val="00137B51"/>
    <w:rsid w:val="0014106D"/>
    <w:rsid w:val="00141141"/>
    <w:rsid w:val="00142227"/>
    <w:rsid w:val="00142D1C"/>
    <w:rsid w:val="0014434B"/>
    <w:rsid w:val="001502B3"/>
    <w:rsid w:val="001535A3"/>
    <w:rsid w:val="00154649"/>
    <w:rsid w:val="00155B89"/>
    <w:rsid w:val="00156FAD"/>
    <w:rsid w:val="00160565"/>
    <w:rsid w:val="00163023"/>
    <w:rsid w:val="0016747A"/>
    <w:rsid w:val="00167AFD"/>
    <w:rsid w:val="00170A62"/>
    <w:rsid w:val="00173B1B"/>
    <w:rsid w:val="001746CA"/>
    <w:rsid w:val="00174B57"/>
    <w:rsid w:val="001752F1"/>
    <w:rsid w:val="00175C10"/>
    <w:rsid w:val="001779F8"/>
    <w:rsid w:val="00183DE4"/>
    <w:rsid w:val="00184D78"/>
    <w:rsid w:val="001862B3"/>
    <w:rsid w:val="001869FA"/>
    <w:rsid w:val="00190D07"/>
    <w:rsid w:val="001926F9"/>
    <w:rsid w:val="00195D1A"/>
    <w:rsid w:val="001A09BA"/>
    <w:rsid w:val="001A1B52"/>
    <w:rsid w:val="001A2DC6"/>
    <w:rsid w:val="001A46F2"/>
    <w:rsid w:val="001B2E61"/>
    <w:rsid w:val="001B6642"/>
    <w:rsid w:val="001B6E4A"/>
    <w:rsid w:val="001C15D0"/>
    <w:rsid w:val="001C45FC"/>
    <w:rsid w:val="001C4A27"/>
    <w:rsid w:val="001C595E"/>
    <w:rsid w:val="001C692A"/>
    <w:rsid w:val="001C7E66"/>
    <w:rsid w:val="001D005B"/>
    <w:rsid w:val="001D04BB"/>
    <w:rsid w:val="001D0F6F"/>
    <w:rsid w:val="001D4AD0"/>
    <w:rsid w:val="001E2880"/>
    <w:rsid w:val="001E35C5"/>
    <w:rsid w:val="001E3E9D"/>
    <w:rsid w:val="001E78F3"/>
    <w:rsid w:val="001F7C1D"/>
    <w:rsid w:val="002018B6"/>
    <w:rsid w:val="002037BA"/>
    <w:rsid w:val="00203848"/>
    <w:rsid w:val="002123EE"/>
    <w:rsid w:val="00213740"/>
    <w:rsid w:val="002150C3"/>
    <w:rsid w:val="00217743"/>
    <w:rsid w:val="00223B42"/>
    <w:rsid w:val="0022410B"/>
    <w:rsid w:val="00227C85"/>
    <w:rsid w:val="002322E5"/>
    <w:rsid w:val="00232D7F"/>
    <w:rsid w:val="002335B5"/>
    <w:rsid w:val="00236CB6"/>
    <w:rsid w:val="00244CAB"/>
    <w:rsid w:val="0024594B"/>
    <w:rsid w:val="00251CC7"/>
    <w:rsid w:val="00253A81"/>
    <w:rsid w:val="00255BDB"/>
    <w:rsid w:val="00256595"/>
    <w:rsid w:val="00257F75"/>
    <w:rsid w:val="00273516"/>
    <w:rsid w:val="00277A52"/>
    <w:rsid w:val="00277AF9"/>
    <w:rsid w:val="00291E72"/>
    <w:rsid w:val="00295728"/>
    <w:rsid w:val="0029609B"/>
    <w:rsid w:val="002A119C"/>
    <w:rsid w:val="002B0137"/>
    <w:rsid w:val="002B0968"/>
    <w:rsid w:val="002B17DB"/>
    <w:rsid w:val="002B31B5"/>
    <w:rsid w:val="002B324D"/>
    <w:rsid w:val="002C247B"/>
    <w:rsid w:val="002C7990"/>
    <w:rsid w:val="002D0805"/>
    <w:rsid w:val="002D4833"/>
    <w:rsid w:val="002D5150"/>
    <w:rsid w:val="002E159A"/>
    <w:rsid w:val="002E4F82"/>
    <w:rsid w:val="002E51FD"/>
    <w:rsid w:val="002F6B27"/>
    <w:rsid w:val="00304A7F"/>
    <w:rsid w:val="0030501E"/>
    <w:rsid w:val="0031272F"/>
    <w:rsid w:val="00313E12"/>
    <w:rsid w:val="00315FD6"/>
    <w:rsid w:val="00317D3D"/>
    <w:rsid w:val="003234FA"/>
    <w:rsid w:val="00341C3D"/>
    <w:rsid w:val="003460F6"/>
    <w:rsid w:val="00355F0E"/>
    <w:rsid w:val="003571BF"/>
    <w:rsid w:val="003629C8"/>
    <w:rsid w:val="003635E1"/>
    <w:rsid w:val="00365800"/>
    <w:rsid w:val="003705E2"/>
    <w:rsid w:val="003716A5"/>
    <w:rsid w:val="0037555F"/>
    <w:rsid w:val="00376555"/>
    <w:rsid w:val="00382440"/>
    <w:rsid w:val="00382669"/>
    <w:rsid w:val="003827CF"/>
    <w:rsid w:val="0038327A"/>
    <w:rsid w:val="003837D6"/>
    <w:rsid w:val="00383A91"/>
    <w:rsid w:val="00386869"/>
    <w:rsid w:val="00386C1A"/>
    <w:rsid w:val="003930A6"/>
    <w:rsid w:val="00395405"/>
    <w:rsid w:val="003A40D9"/>
    <w:rsid w:val="003A4E93"/>
    <w:rsid w:val="003A5E7E"/>
    <w:rsid w:val="003B03BE"/>
    <w:rsid w:val="003B131C"/>
    <w:rsid w:val="003B3435"/>
    <w:rsid w:val="003B6032"/>
    <w:rsid w:val="003C365B"/>
    <w:rsid w:val="003C385D"/>
    <w:rsid w:val="003C396C"/>
    <w:rsid w:val="003C3FF0"/>
    <w:rsid w:val="003C5BAC"/>
    <w:rsid w:val="003C601B"/>
    <w:rsid w:val="003C6078"/>
    <w:rsid w:val="003D60D7"/>
    <w:rsid w:val="003D7E1D"/>
    <w:rsid w:val="003E33FE"/>
    <w:rsid w:val="003E58E4"/>
    <w:rsid w:val="003E76E7"/>
    <w:rsid w:val="003E7862"/>
    <w:rsid w:val="003F07F8"/>
    <w:rsid w:val="003F3268"/>
    <w:rsid w:val="003F6077"/>
    <w:rsid w:val="00403508"/>
    <w:rsid w:val="00406C40"/>
    <w:rsid w:val="00407F0D"/>
    <w:rsid w:val="00410CB9"/>
    <w:rsid w:val="004177A3"/>
    <w:rsid w:val="00417FA8"/>
    <w:rsid w:val="00431FE7"/>
    <w:rsid w:val="00432FA9"/>
    <w:rsid w:val="00433DE1"/>
    <w:rsid w:val="00442482"/>
    <w:rsid w:val="00445627"/>
    <w:rsid w:val="0045278B"/>
    <w:rsid w:val="00454531"/>
    <w:rsid w:val="00457BB9"/>
    <w:rsid w:val="00461C67"/>
    <w:rsid w:val="00462748"/>
    <w:rsid w:val="00464C91"/>
    <w:rsid w:val="0047155C"/>
    <w:rsid w:val="00472373"/>
    <w:rsid w:val="00473600"/>
    <w:rsid w:val="00474157"/>
    <w:rsid w:val="004778F2"/>
    <w:rsid w:val="00481476"/>
    <w:rsid w:val="00483246"/>
    <w:rsid w:val="00484A31"/>
    <w:rsid w:val="0049006A"/>
    <w:rsid w:val="004A055C"/>
    <w:rsid w:val="004A0ECE"/>
    <w:rsid w:val="004A3520"/>
    <w:rsid w:val="004A50DB"/>
    <w:rsid w:val="004A5AF2"/>
    <w:rsid w:val="004A5D7D"/>
    <w:rsid w:val="004A62E8"/>
    <w:rsid w:val="004B39E5"/>
    <w:rsid w:val="004B3C74"/>
    <w:rsid w:val="004B6473"/>
    <w:rsid w:val="004B68A4"/>
    <w:rsid w:val="004B7CD9"/>
    <w:rsid w:val="004C004C"/>
    <w:rsid w:val="004C0787"/>
    <w:rsid w:val="004C17A3"/>
    <w:rsid w:val="004C387C"/>
    <w:rsid w:val="004C7F21"/>
    <w:rsid w:val="004D11F2"/>
    <w:rsid w:val="004E1B92"/>
    <w:rsid w:val="004E266A"/>
    <w:rsid w:val="004E3EA9"/>
    <w:rsid w:val="004E5323"/>
    <w:rsid w:val="004E56E0"/>
    <w:rsid w:val="004E65CA"/>
    <w:rsid w:val="004F1CB9"/>
    <w:rsid w:val="004F3D4C"/>
    <w:rsid w:val="00501966"/>
    <w:rsid w:val="0050517D"/>
    <w:rsid w:val="00510B27"/>
    <w:rsid w:val="0051286E"/>
    <w:rsid w:val="00512D0B"/>
    <w:rsid w:val="005137F3"/>
    <w:rsid w:val="00520CFF"/>
    <w:rsid w:val="00533CA5"/>
    <w:rsid w:val="0053638D"/>
    <w:rsid w:val="00536E85"/>
    <w:rsid w:val="00537695"/>
    <w:rsid w:val="00550B34"/>
    <w:rsid w:val="00550F09"/>
    <w:rsid w:val="00553790"/>
    <w:rsid w:val="00553BE6"/>
    <w:rsid w:val="00560392"/>
    <w:rsid w:val="005636A5"/>
    <w:rsid w:val="00564462"/>
    <w:rsid w:val="00566996"/>
    <w:rsid w:val="00567734"/>
    <w:rsid w:val="005705C9"/>
    <w:rsid w:val="00572F22"/>
    <w:rsid w:val="005741C1"/>
    <w:rsid w:val="0057750D"/>
    <w:rsid w:val="005803FD"/>
    <w:rsid w:val="00584AE8"/>
    <w:rsid w:val="00584BCE"/>
    <w:rsid w:val="00591D99"/>
    <w:rsid w:val="00593A4D"/>
    <w:rsid w:val="0059492C"/>
    <w:rsid w:val="005958FA"/>
    <w:rsid w:val="00596D0D"/>
    <w:rsid w:val="005A57B7"/>
    <w:rsid w:val="005B187C"/>
    <w:rsid w:val="005B310E"/>
    <w:rsid w:val="005B761D"/>
    <w:rsid w:val="005D145C"/>
    <w:rsid w:val="005D6A42"/>
    <w:rsid w:val="005E31B2"/>
    <w:rsid w:val="005F37D1"/>
    <w:rsid w:val="005F5D54"/>
    <w:rsid w:val="00603800"/>
    <w:rsid w:val="0061275D"/>
    <w:rsid w:val="00615DD6"/>
    <w:rsid w:val="006164DD"/>
    <w:rsid w:val="006171DF"/>
    <w:rsid w:val="00624E3E"/>
    <w:rsid w:val="006250BB"/>
    <w:rsid w:val="0063196A"/>
    <w:rsid w:val="0063445E"/>
    <w:rsid w:val="00636E55"/>
    <w:rsid w:val="006430A8"/>
    <w:rsid w:val="00643DFB"/>
    <w:rsid w:val="0064580B"/>
    <w:rsid w:val="00653E25"/>
    <w:rsid w:val="0065517C"/>
    <w:rsid w:val="00655A6D"/>
    <w:rsid w:val="00657C49"/>
    <w:rsid w:val="00661035"/>
    <w:rsid w:val="00661179"/>
    <w:rsid w:val="0066276C"/>
    <w:rsid w:val="00666A89"/>
    <w:rsid w:val="00671D90"/>
    <w:rsid w:val="0067664D"/>
    <w:rsid w:val="00682C59"/>
    <w:rsid w:val="006830F9"/>
    <w:rsid w:val="00683781"/>
    <w:rsid w:val="00695CDA"/>
    <w:rsid w:val="006A3FF8"/>
    <w:rsid w:val="006B0C7A"/>
    <w:rsid w:val="006C0A55"/>
    <w:rsid w:val="006C2DC4"/>
    <w:rsid w:val="006C4C52"/>
    <w:rsid w:val="006C6938"/>
    <w:rsid w:val="006C6C1A"/>
    <w:rsid w:val="006C7765"/>
    <w:rsid w:val="006D19EE"/>
    <w:rsid w:val="006D454B"/>
    <w:rsid w:val="006D5EC7"/>
    <w:rsid w:val="006D6C12"/>
    <w:rsid w:val="006E3ABD"/>
    <w:rsid w:val="006F3AC5"/>
    <w:rsid w:val="006F4559"/>
    <w:rsid w:val="00701036"/>
    <w:rsid w:val="0070108A"/>
    <w:rsid w:val="0070322B"/>
    <w:rsid w:val="00705E07"/>
    <w:rsid w:val="007116CE"/>
    <w:rsid w:val="00711F8E"/>
    <w:rsid w:val="00720100"/>
    <w:rsid w:val="007246B4"/>
    <w:rsid w:val="00742BEB"/>
    <w:rsid w:val="00746233"/>
    <w:rsid w:val="007560D9"/>
    <w:rsid w:val="00756CB3"/>
    <w:rsid w:val="0075734D"/>
    <w:rsid w:val="00760EC8"/>
    <w:rsid w:val="00764DDB"/>
    <w:rsid w:val="007655DA"/>
    <w:rsid w:val="0077102E"/>
    <w:rsid w:val="007712D7"/>
    <w:rsid w:val="007725A6"/>
    <w:rsid w:val="007810BB"/>
    <w:rsid w:val="007830E3"/>
    <w:rsid w:val="0078588F"/>
    <w:rsid w:val="00793E13"/>
    <w:rsid w:val="007B4AA4"/>
    <w:rsid w:val="007B571C"/>
    <w:rsid w:val="007C4E2F"/>
    <w:rsid w:val="007C5B55"/>
    <w:rsid w:val="007D3F8E"/>
    <w:rsid w:val="007D6DA1"/>
    <w:rsid w:val="007E3278"/>
    <w:rsid w:val="007E7726"/>
    <w:rsid w:val="007F00DB"/>
    <w:rsid w:val="007F2182"/>
    <w:rsid w:val="007F4252"/>
    <w:rsid w:val="007F4F57"/>
    <w:rsid w:val="008075DE"/>
    <w:rsid w:val="0081067C"/>
    <w:rsid w:val="00812E64"/>
    <w:rsid w:val="008241C3"/>
    <w:rsid w:val="008247F0"/>
    <w:rsid w:val="008308EC"/>
    <w:rsid w:val="00854BDA"/>
    <w:rsid w:val="00861499"/>
    <w:rsid w:val="008652BF"/>
    <w:rsid w:val="00865A02"/>
    <w:rsid w:val="00867043"/>
    <w:rsid w:val="0087494D"/>
    <w:rsid w:val="00877C9B"/>
    <w:rsid w:val="008810FF"/>
    <w:rsid w:val="00883D32"/>
    <w:rsid w:val="008903CA"/>
    <w:rsid w:val="008924B0"/>
    <w:rsid w:val="00894D14"/>
    <w:rsid w:val="008957B8"/>
    <w:rsid w:val="008A0CAC"/>
    <w:rsid w:val="008B1777"/>
    <w:rsid w:val="008B2502"/>
    <w:rsid w:val="008B488F"/>
    <w:rsid w:val="008B5DE5"/>
    <w:rsid w:val="008B6099"/>
    <w:rsid w:val="008C0087"/>
    <w:rsid w:val="008C1992"/>
    <w:rsid w:val="008C3E2E"/>
    <w:rsid w:val="008C4B59"/>
    <w:rsid w:val="008C65D5"/>
    <w:rsid w:val="008C6E56"/>
    <w:rsid w:val="008D07FA"/>
    <w:rsid w:val="008D0AB0"/>
    <w:rsid w:val="008D408F"/>
    <w:rsid w:val="008D5821"/>
    <w:rsid w:val="008D5834"/>
    <w:rsid w:val="008E0D45"/>
    <w:rsid w:val="008E141E"/>
    <w:rsid w:val="008F2C1E"/>
    <w:rsid w:val="008F68E6"/>
    <w:rsid w:val="008F74A5"/>
    <w:rsid w:val="00902DD8"/>
    <w:rsid w:val="00903A02"/>
    <w:rsid w:val="00905AE6"/>
    <w:rsid w:val="00913734"/>
    <w:rsid w:val="00915678"/>
    <w:rsid w:val="00915C16"/>
    <w:rsid w:val="0092516D"/>
    <w:rsid w:val="00927893"/>
    <w:rsid w:val="00933957"/>
    <w:rsid w:val="00935D23"/>
    <w:rsid w:val="00940094"/>
    <w:rsid w:val="00940A6A"/>
    <w:rsid w:val="00945C38"/>
    <w:rsid w:val="00954843"/>
    <w:rsid w:val="0095651D"/>
    <w:rsid w:val="00960867"/>
    <w:rsid w:val="00962C81"/>
    <w:rsid w:val="00963A37"/>
    <w:rsid w:val="00966C04"/>
    <w:rsid w:val="00970B9F"/>
    <w:rsid w:val="00971017"/>
    <w:rsid w:val="0097155D"/>
    <w:rsid w:val="00973E59"/>
    <w:rsid w:val="00982D90"/>
    <w:rsid w:val="0099082D"/>
    <w:rsid w:val="00992B1E"/>
    <w:rsid w:val="00993099"/>
    <w:rsid w:val="009952D1"/>
    <w:rsid w:val="00997E09"/>
    <w:rsid w:val="009A1FA1"/>
    <w:rsid w:val="009A5075"/>
    <w:rsid w:val="009A69AF"/>
    <w:rsid w:val="009B7518"/>
    <w:rsid w:val="009C1613"/>
    <w:rsid w:val="009C535E"/>
    <w:rsid w:val="009C646B"/>
    <w:rsid w:val="009C7C30"/>
    <w:rsid w:val="009C7CBD"/>
    <w:rsid w:val="009D137E"/>
    <w:rsid w:val="009E0210"/>
    <w:rsid w:val="009E085C"/>
    <w:rsid w:val="009E26D6"/>
    <w:rsid w:val="009E70E6"/>
    <w:rsid w:val="009F2A68"/>
    <w:rsid w:val="00A0245D"/>
    <w:rsid w:val="00A11711"/>
    <w:rsid w:val="00A1250E"/>
    <w:rsid w:val="00A158CC"/>
    <w:rsid w:val="00A15FCC"/>
    <w:rsid w:val="00A23562"/>
    <w:rsid w:val="00A33956"/>
    <w:rsid w:val="00A3626E"/>
    <w:rsid w:val="00A404CB"/>
    <w:rsid w:val="00A4214E"/>
    <w:rsid w:val="00A43138"/>
    <w:rsid w:val="00A43781"/>
    <w:rsid w:val="00A4397F"/>
    <w:rsid w:val="00A517E5"/>
    <w:rsid w:val="00A57DDF"/>
    <w:rsid w:val="00A57F6B"/>
    <w:rsid w:val="00A6487E"/>
    <w:rsid w:val="00A6646A"/>
    <w:rsid w:val="00A66D39"/>
    <w:rsid w:val="00A816C7"/>
    <w:rsid w:val="00A82D81"/>
    <w:rsid w:val="00A84C83"/>
    <w:rsid w:val="00A93A67"/>
    <w:rsid w:val="00A94765"/>
    <w:rsid w:val="00A96008"/>
    <w:rsid w:val="00A977DA"/>
    <w:rsid w:val="00AA1171"/>
    <w:rsid w:val="00AA251C"/>
    <w:rsid w:val="00AA290E"/>
    <w:rsid w:val="00AA7878"/>
    <w:rsid w:val="00AA7D92"/>
    <w:rsid w:val="00AB3161"/>
    <w:rsid w:val="00AB3B7E"/>
    <w:rsid w:val="00AB6D64"/>
    <w:rsid w:val="00AC0137"/>
    <w:rsid w:val="00AC0A02"/>
    <w:rsid w:val="00AC4DEA"/>
    <w:rsid w:val="00AC5F79"/>
    <w:rsid w:val="00AD1EE6"/>
    <w:rsid w:val="00AD21A3"/>
    <w:rsid w:val="00AD3E8F"/>
    <w:rsid w:val="00AD43AF"/>
    <w:rsid w:val="00AD4621"/>
    <w:rsid w:val="00AE0686"/>
    <w:rsid w:val="00AF2634"/>
    <w:rsid w:val="00AF2875"/>
    <w:rsid w:val="00B002E0"/>
    <w:rsid w:val="00B00BD7"/>
    <w:rsid w:val="00B06261"/>
    <w:rsid w:val="00B15303"/>
    <w:rsid w:val="00B17D69"/>
    <w:rsid w:val="00B2059A"/>
    <w:rsid w:val="00B21058"/>
    <w:rsid w:val="00B21915"/>
    <w:rsid w:val="00B23CB4"/>
    <w:rsid w:val="00B27D48"/>
    <w:rsid w:val="00B34071"/>
    <w:rsid w:val="00B42132"/>
    <w:rsid w:val="00B463B1"/>
    <w:rsid w:val="00B47279"/>
    <w:rsid w:val="00B52ACF"/>
    <w:rsid w:val="00B52B2B"/>
    <w:rsid w:val="00B55800"/>
    <w:rsid w:val="00B55C60"/>
    <w:rsid w:val="00B55DE3"/>
    <w:rsid w:val="00B5643B"/>
    <w:rsid w:val="00B5720B"/>
    <w:rsid w:val="00B60113"/>
    <w:rsid w:val="00B61676"/>
    <w:rsid w:val="00B6318B"/>
    <w:rsid w:val="00B65046"/>
    <w:rsid w:val="00B67BC4"/>
    <w:rsid w:val="00B732A7"/>
    <w:rsid w:val="00B7531E"/>
    <w:rsid w:val="00B80DBF"/>
    <w:rsid w:val="00B81BA6"/>
    <w:rsid w:val="00B81EE3"/>
    <w:rsid w:val="00B828ED"/>
    <w:rsid w:val="00B84F84"/>
    <w:rsid w:val="00B9213E"/>
    <w:rsid w:val="00B9469A"/>
    <w:rsid w:val="00B94DC5"/>
    <w:rsid w:val="00BA0CF8"/>
    <w:rsid w:val="00BA2810"/>
    <w:rsid w:val="00BA6544"/>
    <w:rsid w:val="00BB2A98"/>
    <w:rsid w:val="00BB2EEB"/>
    <w:rsid w:val="00BB49A3"/>
    <w:rsid w:val="00BB75D3"/>
    <w:rsid w:val="00BC208D"/>
    <w:rsid w:val="00BC2722"/>
    <w:rsid w:val="00BC2B8A"/>
    <w:rsid w:val="00BC5FCF"/>
    <w:rsid w:val="00BC6957"/>
    <w:rsid w:val="00BC6E62"/>
    <w:rsid w:val="00BD31AF"/>
    <w:rsid w:val="00BD39E8"/>
    <w:rsid w:val="00BE65D9"/>
    <w:rsid w:val="00BF5524"/>
    <w:rsid w:val="00C03B51"/>
    <w:rsid w:val="00C05D5B"/>
    <w:rsid w:val="00C113BB"/>
    <w:rsid w:val="00C11707"/>
    <w:rsid w:val="00C124DF"/>
    <w:rsid w:val="00C13107"/>
    <w:rsid w:val="00C13623"/>
    <w:rsid w:val="00C14660"/>
    <w:rsid w:val="00C25266"/>
    <w:rsid w:val="00C267A1"/>
    <w:rsid w:val="00C30F82"/>
    <w:rsid w:val="00C34BEA"/>
    <w:rsid w:val="00C37492"/>
    <w:rsid w:val="00C42E3D"/>
    <w:rsid w:val="00C43B1B"/>
    <w:rsid w:val="00C476CC"/>
    <w:rsid w:val="00C4795C"/>
    <w:rsid w:val="00C50437"/>
    <w:rsid w:val="00C53419"/>
    <w:rsid w:val="00C537F6"/>
    <w:rsid w:val="00C57BCC"/>
    <w:rsid w:val="00C63043"/>
    <w:rsid w:val="00C63FA3"/>
    <w:rsid w:val="00C66C27"/>
    <w:rsid w:val="00C675E0"/>
    <w:rsid w:val="00C72C19"/>
    <w:rsid w:val="00C73049"/>
    <w:rsid w:val="00C7384B"/>
    <w:rsid w:val="00C8379C"/>
    <w:rsid w:val="00C87263"/>
    <w:rsid w:val="00C90902"/>
    <w:rsid w:val="00C953AB"/>
    <w:rsid w:val="00CA1A81"/>
    <w:rsid w:val="00CA268D"/>
    <w:rsid w:val="00CA2AC4"/>
    <w:rsid w:val="00CA2DB8"/>
    <w:rsid w:val="00CA3605"/>
    <w:rsid w:val="00CA4A66"/>
    <w:rsid w:val="00CA6180"/>
    <w:rsid w:val="00CA6B17"/>
    <w:rsid w:val="00CB6C18"/>
    <w:rsid w:val="00CC0B31"/>
    <w:rsid w:val="00CC0E9D"/>
    <w:rsid w:val="00CC115F"/>
    <w:rsid w:val="00CC42C4"/>
    <w:rsid w:val="00CC43CE"/>
    <w:rsid w:val="00CC4CC8"/>
    <w:rsid w:val="00CC64CC"/>
    <w:rsid w:val="00CD1823"/>
    <w:rsid w:val="00CD34EC"/>
    <w:rsid w:val="00CD4854"/>
    <w:rsid w:val="00CE0547"/>
    <w:rsid w:val="00CE1664"/>
    <w:rsid w:val="00CE17B5"/>
    <w:rsid w:val="00CE6B2A"/>
    <w:rsid w:val="00CF303C"/>
    <w:rsid w:val="00CF3415"/>
    <w:rsid w:val="00D0278D"/>
    <w:rsid w:val="00D02823"/>
    <w:rsid w:val="00D02F34"/>
    <w:rsid w:val="00D06A2A"/>
    <w:rsid w:val="00D07078"/>
    <w:rsid w:val="00D12DC6"/>
    <w:rsid w:val="00D131F8"/>
    <w:rsid w:val="00D1600E"/>
    <w:rsid w:val="00D16363"/>
    <w:rsid w:val="00D164F7"/>
    <w:rsid w:val="00D2050E"/>
    <w:rsid w:val="00D22F63"/>
    <w:rsid w:val="00D256E9"/>
    <w:rsid w:val="00D31E62"/>
    <w:rsid w:val="00D323F6"/>
    <w:rsid w:val="00D35A12"/>
    <w:rsid w:val="00D4291F"/>
    <w:rsid w:val="00D43447"/>
    <w:rsid w:val="00D4768F"/>
    <w:rsid w:val="00D47C77"/>
    <w:rsid w:val="00D51984"/>
    <w:rsid w:val="00D538F4"/>
    <w:rsid w:val="00D603EA"/>
    <w:rsid w:val="00D61F43"/>
    <w:rsid w:val="00D6286F"/>
    <w:rsid w:val="00D70A03"/>
    <w:rsid w:val="00D71B53"/>
    <w:rsid w:val="00D765EC"/>
    <w:rsid w:val="00D802B3"/>
    <w:rsid w:val="00D813E9"/>
    <w:rsid w:val="00D86DD5"/>
    <w:rsid w:val="00D871CB"/>
    <w:rsid w:val="00DA16F5"/>
    <w:rsid w:val="00DA1CED"/>
    <w:rsid w:val="00DA450D"/>
    <w:rsid w:val="00DA5BF7"/>
    <w:rsid w:val="00DA6B8D"/>
    <w:rsid w:val="00DB0F30"/>
    <w:rsid w:val="00DB1D68"/>
    <w:rsid w:val="00DB76B6"/>
    <w:rsid w:val="00DD3EA8"/>
    <w:rsid w:val="00DD4BC7"/>
    <w:rsid w:val="00DD6B0D"/>
    <w:rsid w:val="00DE4360"/>
    <w:rsid w:val="00DE544F"/>
    <w:rsid w:val="00DE7417"/>
    <w:rsid w:val="00DF0838"/>
    <w:rsid w:val="00DF1345"/>
    <w:rsid w:val="00DF40AD"/>
    <w:rsid w:val="00DF5415"/>
    <w:rsid w:val="00DF7CC8"/>
    <w:rsid w:val="00E0076B"/>
    <w:rsid w:val="00E057CE"/>
    <w:rsid w:val="00E172B1"/>
    <w:rsid w:val="00E17BCD"/>
    <w:rsid w:val="00E20DB1"/>
    <w:rsid w:val="00E27FE9"/>
    <w:rsid w:val="00E31B83"/>
    <w:rsid w:val="00E33BA1"/>
    <w:rsid w:val="00E34A4E"/>
    <w:rsid w:val="00E35ECF"/>
    <w:rsid w:val="00E37034"/>
    <w:rsid w:val="00E41251"/>
    <w:rsid w:val="00E431BF"/>
    <w:rsid w:val="00E54431"/>
    <w:rsid w:val="00E65ACC"/>
    <w:rsid w:val="00E7210A"/>
    <w:rsid w:val="00E8580C"/>
    <w:rsid w:val="00E87985"/>
    <w:rsid w:val="00E90598"/>
    <w:rsid w:val="00E92D53"/>
    <w:rsid w:val="00EA1427"/>
    <w:rsid w:val="00EA4E17"/>
    <w:rsid w:val="00EA4E52"/>
    <w:rsid w:val="00EA5913"/>
    <w:rsid w:val="00EB2B3F"/>
    <w:rsid w:val="00EB2FBE"/>
    <w:rsid w:val="00EB3F19"/>
    <w:rsid w:val="00EC0FAC"/>
    <w:rsid w:val="00EC1BF9"/>
    <w:rsid w:val="00EC2319"/>
    <w:rsid w:val="00EC3A19"/>
    <w:rsid w:val="00EC3E54"/>
    <w:rsid w:val="00EC7BB2"/>
    <w:rsid w:val="00ED26EB"/>
    <w:rsid w:val="00ED346B"/>
    <w:rsid w:val="00ED52C3"/>
    <w:rsid w:val="00EE04DD"/>
    <w:rsid w:val="00EE2563"/>
    <w:rsid w:val="00EE4FF5"/>
    <w:rsid w:val="00EE5FFB"/>
    <w:rsid w:val="00EF0BC8"/>
    <w:rsid w:val="00EF3548"/>
    <w:rsid w:val="00EF43D2"/>
    <w:rsid w:val="00EF4AF1"/>
    <w:rsid w:val="00EF77FE"/>
    <w:rsid w:val="00EF7AE8"/>
    <w:rsid w:val="00F02932"/>
    <w:rsid w:val="00F04FCC"/>
    <w:rsid w:val="00F13B91"/>
    <w:rsid w:val="00F13C22"/>
    <w:rsid w:val="00F25617"/>
    <w:rsid w:val="00F269D9"/>
    <w:rsid w:val="00F30469"/>
    <w:rsid w:val="00F3283D"/>
    <w:rsid w:val="00F32A31"/>
    <w:rsid w:val="00F34AF9"/>
    <w:rsid w:val="00F4144C"/>
    <w:rsid w:val="00F5060C"/>
    <w:rsid w:val="00F5241A"/>
    <w:rsid w:val="00F53E16"/>
    <w:rsid w:val="00F55C8B"/>
    <w:rsid w:val="00F55C9F"/>
    <w:rsid w:val="00F61037"/>
    <w:rsid w:val="00F6208B"/>
    <w:rsid w:val="00F64A33"/>
    <w:rsid w:val="00F71485"/>
    <w:rsid w:val="00F77293"/>
    <w:rsid w:val="00F8320A"/>
    <w:rsid w:val="00F83966"/>
    <w:rsid w:val="00F86502"/>
    <w:rsid w:val="00F87CA6"/>
    <w:rsid w:val="00F91A24"/>
    <w:rsid w:val="00F91B4D"/>
    <w:rsid w:val="00F94131"/>
    <w:rsid w:val="00F9476B"/>
    <w:rsid w:val="00F94770"/>
    <w:rsid w:val="00FA2C1D"/>
    <w:rsid w:val="00FB000F"/>
    <w:rsid w:val="00FB158A"/>
    <w:rsid w:val="00FB2EBC"/>
    <w:rsid w:val="00FB3B47"/>
    <w:rsid w:val="00FB4E88"/>
    <w:rsid w:val="00FB60D8"/>
    <w:rsid w:val="00FC316F"/>
    <w:rsid w:val="00FC51EC"/>
    <w:rsid w:val="00FC53F6"/>
    <w:rsid w:val="00FC6553"/>
    <w:rsid w:val="00FD0373"/>
    <w:rsid w:val="00FD2DF4"/>
    <w:rsid w:val="00FD6D7B"/>
    <w:rsid w:val="00FE257F"/>
    <w:rsid w:val="00FE66D2"/>
    <w:rsid w:val="00FE67FF"/>
    <w:rsid w:val="00FF20EF"/>
    <w:rsid w:val="00FF5019"/>
    <w:rsid w:val="00FF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_x0000_s1028"/>
        <o:r id="V:Rule2" type="connector" idref="#_x0000_s1038"/>
      </o:rules>
    </o:shapelayout>
  </w:shapeDefaults>
  <w:decimalSymbol w:val="."/>
  <w:listSeparator w:val=","/>
  <w14:docId w14:val="4B8218C3"/>
  <w15:docId w15:val="{82E5C5C7-2CA1-4D1D-A14A-F2F779E6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25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3F5858-EBC4-4E19-AB01-67399A6A6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tawa Catholic School Board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e Jacobson</dc:creator>
  <cp:lastModifiedBy>Nenad Marovac</cp:lastModifiedBy>
  <cp:revision>5</cp:revision>
  <cp:lastPrinted>2018-03-28T15:11:00Z</cp:lastPrinted>
  <dcterms:created xsi:type="dcterms:W3CDTF">2018-04-16T17:22:00Z</dcterms:created>
  <dcterms:modified xsi:type="dcterms:W3CDTF">2018-04-30T13:52:00Z</dcterms:modified>
</cp:coreProperties>
</file>